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277A44" w14:textId="77777777" w:rsidR="002F6979" w:rsidRDefault="002F6979"/>
    <w:tbl>
      <w:tblPr>
        <w:tblW w:w="14765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411"/>
        <w:gridCol w:w="505"/>
        <w:gridCol w:w="1042"/>
      </w:tblGrid>
      <w:tr w:rsidR="009B6B22" w14:paraId="05C78413" w14:textId="77777777" w:rsidTr="009B6B22">
        <w:trPr>
          <w:trHeight w:val="1557"/>
        </w:trPr>
        <w:tc>
          <w:tcPr>
            <w:tcW w:w="1909" w:type="dxa"/>
            <w:gridSpan w:val="3"/>
          </w:tcPr>
          <w:p w14:paraId="16171A44" w14:textId="77777777" w:rsidR="009B6B22" w:rsidRDefault="009B6B22" w:rsidP="00936C6B">
            <w:pPr>
              <w:pStyle w:val="TableParagraph"/>
              <w:spacing w:before="1"/>
              <w:jc w:val="left"/>
              <w:rPr>
                <w:rFonts w:ascii="Calibri"/>
                <w:b/>
                <w:sz w:val="12"/>
              </w:rPr>
            </w:pPr>
          </w:p>
          <w:p w14:paraId="0F5761CC" w14:textId="77777777" w:rsidR="009B6B22" w:rsidRDefault="009B6B22" w:rsidP="00936C6B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0BC8E0F6" wp14:editId="346AF5F1">
                  <wp:extent cx="735636" cy="734758"/>
                  <wp:effectExtent l="0" t="0" r="0" b="0"/>
                  <wp:docPr id="54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264F8BD7" w14:textId="77777777" w:rsidR="009B6B22" w:rsidRDefault="009B6B22" w:rsidP="00936C6B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54B48631" w14:textId="77777777" w:rsidR="009B6B22" w:rsidRDefault="009B6B22" w:rsidP="00936C6B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stitut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Technolog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Meghalaya</w:t>
            </w:r>
          </w:p>
          <w:p w14:paraId="2C8CE825" w14:textId="77777777" w:rsidR="009B6B22" w:rsidRDefault="009B6B22" w:rsidP="00936C6B">
            <w:pPr>
              <w:pStyle w:val="TableParagraph"/>
              <w:spacing w:before="46"/>
              <w:ind w:left="2545" w:right="2528"/>
            </w:pPr>
            <w:r>
              <w:t>An</w:t>
            </w:r>
            <w:r>
              <w:rPr>
                <w:spacing w:val="-7"/>
              </w:rPr>
              <w:t xml:space="preserve"> </w:t>
            </w:r>
            <w:r>
              <w:t>Institu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2"/>
              </w:rPr>
              <w:t xml:space="preserve"> </w:t>
            </w:r>
            <w:r>
              <w:t>Importance</w:t>
            </w:r>
          </w:p>
        </w:tc>
        <w:tc>
          <w:tcPr>
            <w:tcW w:w="1958" w:type="dxa"/>
            <w:gridSpan w:val="3"/>
          </w:tcPr>
          <w:p w14:paraId="34B2A99C" w14:textId="77777777" w:rsidR="009B6B22" w:rsidRDefault="009B6B22" w:rsidP="00936C6B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45219B2A" w14:textId="77777777" w:rsidR="009B6B22" w:rsidRDefault="009B6B22" w:rsidP="00936C6B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354A7DC3" w14:textId="77777777" w:rsidR="009B6B22" w:rsidRDefault="009B6B22" w:rsidP="00936C6B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9B6B22" w14:paraId="20DE829D" w14:textId="77777777" w:rsidTr="009B6B22">
        <w:trPr>
          <w:trHeight w:val="340"/>
        </w:trPr>
        <w:tc>
          <w:tcPr>
            <w:tcW w:w="1909" w:type="dxa"/>
            <w:gridSpan w:val="3"/>
          </w:tcPr>
          <w:p w14:paraId="52228566" w14:textId="77777777" w:rsidR="009B6B22" w:rsidRDefault="009B6B22" w:rsidP="00936C6B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11647240" w14:textId="77777777" w:rsidR="009B6B22" w:rsidRDefault="009B6B22" w:rsidP="00936C6B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ster 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echnology (Structural Engineering)</w:t>
            </w:r>
          </w:p>
        </w:tc>
        <w:tc>
          <w:tcPr>
            <w:tcW w:w="3461" w:type="dxa"/>
            <w:gridSpan w:val="5"/>
          </w:tcPr>
          <w:p w14:paraId="557FACB5" w14:textId="77777777" w:rsidR="009B6B22" w:rsidRDefault="009B6B22" w:rsidP="00936C6B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tion</w:t>
            </w:r>
          </w:p>
        </w:tc>
        <w:tc>
          <w:tcPr>
            <w:tcW w:w="1958" w:type="dxa"/>
            <w:gridSpan w:val="3"/>
          </w:tcPr>
          <w:p w14:paraId="1E118315" w14:textId="77777777" w:rsidR="009B6B22" w:rsidRDefault="009B6B22" w:rsidP="00936C6B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9B6B22" w14:paraId="0DA4FFC4" w14:textId="77777777" w:rsidTr="009B6B22">
        <w:trPr>
          <w:trHeight w:val="340"/>
        </w:trPr>
        <w:tc>
          <w:tcPr>
            <w:tcW w:w="1909" w:type="dxa"/>
            <w:gridSpan w:val="3"/>
          </w:tcPr>
          <w:p w14:paraId="13458D8A" w14:textId="77777777" w:rsidR="009B6B22" w:rsidRDefault="009B6B22" w:rsidP="00936C6B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6E53AC10" w14:textId="77777777" w:rsidR="009B6B22" w:rsidRDefault="009B6B22" w:rsidP="00936C6B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5"/>
          </w:tcPr>
          <w:p w14:paraId="1AFCE637" w14:textId="77777777" w:rsidR="009B6B22" w:rsidRDefault="009B6B22" w:rsidP="00936C6B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1958" w:type="dxa"/>
            <w:gridSpan w:val="3"/>
          </w:tcPr>
          <w:p w14:paraId="73187DF4" w14:textId="77777777" w:rsidR="009B6B22" w:rsidRDefault="009B6B22" w:rsidP="00936C6B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</w:t>
            </w:r>
          </w:p>
        </w:tc>
      </w:tr>
      <w:tr w:rsidR="009B6B22" w14:paraId="764776B0" w14:textId="77777777" w:rsidTr="009B6B22">
        <w:trPr>
          <w:trHeight w:val="340"/>
        </w:trPr>
        <w:tc>
          <w:tcPr>
            <w:tcW w:w="1243" w:type="dxa"/>
            <w:gridSpan w:val="2"/>
            <w:vMerge w:val="restart"/>
          </w:tcPr>
          <w:p w14:paraId="0DF4BAED" w14:textId="77777777" w:rsidR="009B6B22" w:rsidRDefault="009B6B22" w:rsidP="00936C6B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3968" w:type="dxa"/>
            <w:gridSpan w:val="2"/>
            <w:vMerge w:val="restart"/>
          </w:tcPr>
          <w:p w14:paraId="00B3DCD6" w14:textId="77777777" w:rsidR="009B6B22" w:rsidRDefault="009B6B22" w:rsidP="00936C6B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2559" w:type="dxa"/>
            <w:gridSpan w:val="2"/>
            <w:vMerge w:val="restart"/>
          </w:tcPr>
          <w:p w14:paraId="0F2B9CD7" w14:textId="77777777" w:rsidR="009B6B22" w:rsidRDefault="009B6B22" w:rsidP="00936C6B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172CA632" w14:textId="77777777" w:rsidR="009B6B22" w:rsidRDefault="009B6B22" w:rsidP="00936C6B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</w:p>
        </w:tc>
        <w:tc>
          <w:tcPr>
            <w:tcW w:w="3650" w:type="dxa"/>
            <w:gridSpan w:val="6"/>
          </w:tcPr>
          <w:p w14:paraId="26F09316" w14:textId="77777777" w:rsidR="009B6B22" w:rsidRDefault="009B6B22" w:rsidP="00936C6B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</w:tr>
      <w:tr w:rsidR="009B6B22" w14:paraId="58274071" w14:textId="77777777" w:rsidTr="009B6B22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2EA12F45" w14:textId="77777777" w:rsidR="009B6B22" w:rsidRDefault="009B6B22" w:rsidP="00936C6B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789F2661" w14:textId="77777777" w:rsidR="009B6B22" w:rsidRDefault="009B6B22" w:rsidP="00936C6B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0C905FE9" w14:textId="77777777" w:rsidR="009B6B22" w:rsidRDefault="009B6B22" w:rsidP="00936C6B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19BC2D1D" w14:textId="77777777" w:rsidR="009B6B22" w:rsidRDefault="009B6B22" w:rsidP="00936C6B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631B5F3D" w14:textId="77777777" w:rsidR="009B6B22" w:rsidRDefault="009B6B22" w:rsidP="00936C6B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2C219FB9" w14:textId="77777777" w:rsidR="009B6B22" w:rsidRDefault="009B6B22" w:rsidP="00936C6B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20F939A7" w14:textId="77777777" w:rsidR="009B6B22" w:rsidRDefault="009B6B22" w:rsidP="00936C6B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14256D0C" w14:textId="77777777" w:rsidR="009B6B22" w:rsidRDefault="009B6B22" w:rsidP="00936C6B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7AD533BB" w14:textId="77777777" w:rsidR="009B6B22" w:rsidRDefault="009B6B22" w:rsidP="00936C6B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2"/>
          </w:tcPr>
          <w:p w14:paraId="602E8CFC" w14:textId="77777777" w:rsidR="009B6B22" w:rsidRDefault="009B6B22" w:rsidP="00936C6B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042" w:type="dxa"/>
          </w:tcPr>
          <w:p w14:paraId="74E389B8" w14:textId="77777777" w:rsidR="009B6B22" w:rsidRDefault="009B6B22" w:rsidP="00936C6B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691D1B" w14:paraId="725028F9" w14:textId="77777777" w:rsidTr="00691D1B">
        <w:trPr>
          <w:trHeight w:val="552"/>
        </w:trPr>
        <w:tc>
          <w:tcPr>
            <w:tcW w:w="1243" w:type="dxa"/>
            <w:gridSpan w:val="2"/>
            <w:vAlign w:val="center"/>
          </w:tcPr>
          <w:p w14:paraId="74E01EC4" w14:textId="4E9F590C" w:rsidR="00691D1B" w:rsidRDefault="00691D1B" w:rsidP="00691D1B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E 555</w:t>
            </w:r>
          </w:p>
        </w:tc>
        <w:tc>
          <w:tcPr>
            <w:tcW w:w="3968" w:type="dxa"/>
            <w:gridSpan w:val="2"/>
            <w:vAlign w:val="center"/>
          </w:tcPr>
          <w:p w14:paraId="55093EBC" w14:textId="2B54289C" w:rsidR="00691D1B" w:rsidRDefault="001259C0" w:rsidP="00691D1B">
            <w:pPr>
              <w:pStyle w:val="TableParagraph"/>
              <w:spacing w:line="276" w:lineRule="exact"/>
              <w:ind w:right="29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Dynamic</w:t>
            </w:r>
            <w:r w:rsidR="00691D1B">
              <w:rPr>
                <w:b/>
                <w:sz w:val="24"/>
              </w:rPr>
              <w:t xml:space="preserve"> of Structures</w:t>
            </w:r>
          </w:p>
        </w:tc>
        <w:tc>
          <w:tcPr>
            <w:tcW w:w="2559" w:type="dxa"/>
            <w:gridSpan w:val="2"/>
            <w:vAlign w:val="center"/>
          </w:tcPr>
          <w:p w14:paraId="5EB8A3F6" w14:textId="3926577F" w:rsidR="00691D1B" w:rsidRDefault="00691D1B" w:rsidP="00691D1B">
            <w:pPr>
              <w:pStyle w:val="TableParagraph"/>
              <w:spacing w:before="136"/>
              <w:ind w:left="1044" w:right="103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6C770342" w14:textId="23497B9E" w:rsidR="00691D1B" w:rsidRDefault="00691D1B" w:rsidP="00936C6B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718" w:type="dxa"/>
          </w:tcPr>
          <w:p w14:paraId="2CC4F496" w14:textId="1AA3CDD4" w:rsidR="00691D1B" w:rsidRDefault="00691D1B" w:rsidP="00936C6B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1AE7F0D7" w14:textId="6361FA09" w:rsidR="00691D1B" w:rsidRDefault="00691D1B" w:rsidP="00936C6B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831" w:type="dxa"/>
          </w:tcPr>
          <w:p w14:paraId="4F0F337C" w14:textId="6EC66F48" w:rsidR="00691D1B" w:rsidRDefault="00691D1B" w:rsidP="00936C6B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41" w:type="dxa"/>
            <w:gridSpan w:val="2"/>
          </w:tcPr>
          <w:p w14:paraId="1536EB8C" w14:textId="41DAADDE" w:rsidR="00691D1B" w:rsidRDefault="00691D1B" w:rsidP="00936C6B">
            <w:pPr>
              <w:pStyle w:val="TableParagraph"/>
              <w:spacing w:before="136"/>
              <w:ind w:left="168" w:right="163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851" w:type="dxa"/>
          </w:tcPr>
          <w:p w14:paraId="76F728FB" w14:textId="0AF07CE8" w:rsidR="00691D1B" w:rsidRDefault="00691D1B" w:rsidP="00936C6B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916" w:type="dxa"/>
            <w:gridSpan w:val="2"/>
          </w:tcPr>
          <w:p w14:paraId="02EC1E32" w14:textId="2F132845" w:rsidR="00691D1B" w:rsidRDefault="00691D1B" w:rsidP="00936C6B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042" w:type="dxa"/>
          </w:tcPr>
          <w:p w14:paraId="374F2521" w14:textId="524F1BFE" w:rsidR="00691D1B" w:rsidRDefault="00691D1B" w:rsidP="00936C6B">
            <w:pPr>
              <w:pStyle w:val="TableParagraph"/>
              <w:spacing w:before="136"/>
              <w:ind w:left="34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200</w:t>
            </w:r>
          </w:p>
        </w:tc>
      </w:tr>
      <w:tr w:rsidR="00691D1B" w14:paraId="65BEAAE9" w14:textId="77777777" w:rsidTr="00F02E80">
        <w:trPr>
          <w:trHeight w:val="705"/>
        </w:trPr>
        <w:tc>
          <w:tcPr>
            <w:tcW w:w="1243" w:type="dxa"/>
            <w:gridSpan w:val="2"/>
            <w:vMerge w:val="restart"/>
          </w:tcPr>
          <w:p w14:paraId="0840BBF7" w14:textId="77777777" w:rsidR="00691D1B" w:rsidRDefault="00691D1B" w:rsidP="00936C6B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3677AE99" w14:textId="77777777" w:rsidR="00691D1B" w:rsidRDefault="00691D1B" w:rsidP="00936C6B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232A64B9" w14:textId="77777777" w:rsidR="00691D1B" w:rsidRDefault="00691D1B" w:rsidP="00936C6B">
            <w:pPr>
              <w:pStyle w:val="TableParagraph"/>
              <w:spacing w:line="237" w:lineRule="auto"/>
              <w:ind w:left="110" w:right="86" w:firstLine="170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bjectives</w:t>
            </w:r>
          </w:p>
        </w:tc>
        <w:tc>
          <w:tcPr>
            <w:tcW w:w="6195" w:type="dxa"/>
            <w:gridSpan w:val="3"/>
            <w:tcBorders>
              <w:bottom w:val="single" w:sz="4" w:space="0" w:color="auto"/>
            </w:tcBorders>
            <w:vAlign w:val="center"/>
          </w:tcPr>
          <w:p w14:paraId="67A1C160" w14:textId="1812D437" w:rsidR="00691D1B" w:rsidRPr="0027253D" w:rsidRDefault="00691D1B" w:rsidP="0027253D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  <w:r w:rsidRPr="00DA2373">
              <w:t>Study the various types of dynamic loading and formulate the equations of motion.</w:t>
            </w:r>
          </w:p>
        </w:tc>
        <w:tc>
          <w:tcPr>
            <w:tcW w:w="1190" w:type="dxa"/>
            <w:gridSpan w:val="2"/>
            <w:vMerge w:val="restart"/>
          </w:tcPr>
          <w:p w14:paraId="43846CE5" w14:textId="77777777" w:rsidR="00691D1B" w:rsidRDefault="00691D1B" w:rsidP="00936C6B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A52720B" w14:textId="77777777" w:rsidR="00691D1B" w:rsidRDefault="00691D1B" w:rsidP="00936C6B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75A7EEBB" w14:textId="77777777" w:rsidR="00691D1B" w:rsidRDefault="00691D1B" w:rsidP="00936C6B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utcomes</w:t>
            </w:r>
          </w:p>
        </w:tc>
        <w:tc>
          <w:tcPr>
            <w:tcW w:w="718" w:type="dxa"/>
          </w:tcPr>
          <w:p w14:paraId="608985C7" w14:textId="77777777" w:rsidR="00691D1B" w:rsidRDefault="00691D1B" w:rsidP="00691D1B">
            <w:pPr>
              <w:pStyle w:val="TableParagraph"/>
              <w:spacing w:before="8"/>
              <w:rPr>
                <w:rFonts w:ascii="Calibri"/>
                <w:b/>
                <w:sz w:val="33"/>
              </w:rPr>
            </w:pPr>
          </w:p>
          <w:p w14:paraId="79EC44CF" w14:textId="16DE1EC7" w:rsidR="00691D1B" w:rsidRDefault="00691D1B" w:rsidP="00691D1B">
            <w:pPr>
              <w:pStyle w:val="TableParagraph"/>
              <w:spacing w:before="1"/>
              <w:ind w:left="115" w:right="99"/>
              <w:rPr>
                <w:sz w:val="24"/>
              </w:rPr>
            </w:pPr>
            <w:r>
              <w:rPr>
                <w:sz w:val="24"/>
              </w:rPr>
              <w:t>CO1</w:t>
            </w:r>
          </w:p>
        </w:tc>
        <w:tc>
          <w:tcPr>
            <w:tcW w:w="5419" w:type="dxa"/>
            <w:gridSpan w:val="8"/>
          </w:tcPr>
          <w:p w14:paraId="7818AD56" w14:textId="1DE01F7B" w:rsidR="00691D1B" w:rsidRPr="0027253D" w:rsidRDefault="00691D1B" w:rsidP="00936C6B">
            <w:pPr>
              <w:pStyle w:val="TableParagraph"/>
              <w:spacing w:line="276" w:lineRule="exact"/>
              <w:ind w:left="117" w:right="81"/>
              <w:jc w:val="both"/>
              <w:rPr>
                <w:rFonts w:asciiTheme="majorHAnsi" w:hAnsiTheme="majorHAnsi"/>
                <w:iCs/>
                <w:sz w:val="24"/>
              </w:rPr>
            </w:pPr>
            <w:r w:rsidRPr="00DA2373">
              <w:t>Know the fundamental theory of dynamic equation of motions and analysis methods for dynamic systems</w:t>
            </w:r>
          </w:p>
        </w:tc>
      </w:tr>
      <w:tr w:rsidR="00691D1B" w14:paraId="687D80E8" w14:textId="77777777" w:rsidTr="00F02E80">
        <w:trPr>
          <w:trHeight w:val="420"/>
        </w:trPr>
        <w:tc>
          <w:tcPr>
            <w:tcW w:w="1243" w:type="dxa"/>
            <w:gridSpan w:val="2"/>
            <w:vMerge/>
          </w:tcPr>
          <w:p w14:paraId="5EAF916C" w14:textId="77777777" w:rsidR="00691D1B" w:rsidRDefault="00691D1B" w:rsidP="00936C6B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106AC1D7" w14:textId="25640DF6" w:rsidR="00691D1B" w:rsidRDefault="00691D1B" w:rsidP="0027253D">
            <w:pPr>
              <w:pStyle w:val="TableParagraph"/>
              <w:jc w:val="left"/>
              <w:rPr>
                <w:sz w:val="2"/>
                <w:szCs w:val="2"/>
              </w:rPr>
            </w:pPr>
            <w:r w:rsidRPr="00DA2373">
              <w:t>To impart knowledge to model discrete single-degree and multiple-degree vibratory systems and calculate the free and forced response of these systems.</w:t>
            </w:r>
          </w:p>
        </w:tc>
        <w:tc>
          <w:tcPr>
            <w:tcW w:w="1190" w:type="dxa"/>
            <w:gridSpan w:val="2"/>
            <w:vMerge/>
          </w:tcPr>
          <w:p w14:paraId="6A9B1445" w14:textId="77777777" w:rsidR="00691D1B" w:rsidRDefault="00691D1B" w:rsidP="00936C6B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21C26223" w14:textId="77777777" w:rsidR="00691D1B" w:rsidRDefault="00691D1B" w:rsidP="00691D1B">
            <w:pPr>
              <w:pStyle w:val="TableParagraph"/>
              <w:spacing w:before="5"/>
              <w:rPr>
                <w:rFonts w:ascii="Calibri"/>
                <w:b/>
                <w:sz w:val="36"/>
              </w:rPr>
            </w:pPr>
          </w:p>
          <w:p w14:paraId="01F7D1CF" w14:textId="393B9E79" w:rsidR="00691D1B" w:rsidRDefault="00691D1B" w:rsidP="00691D1B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  <w:tc>
          <w:tcPr>
            <w:tcW w:w="5419" w:type="dxa"/>
            <w:gridSpan w:val="8"/>
          </w:tcPr>
          <w:p w14:paraId="1B38AE25" w14:textId="64C1B9AB" w:rsidR="00691D1B" w:rsidRPr="009B6B22" w:rsidRDefault="00691D1B" w:rsidP="00936C6B">
            <w:pPr>
              <w:pStyle w:val="TableParagraph"/>
              <w:spacing w:line="259" w:lineRule="auto"/>
              <w:ind w:left="117" w:right="77"/>
              <w:jc w:val="both"/>
              <w:rPr>
                <w:rFonts w:asciiTheme="majorHAnsi" w:hAnsiTheme="majorHAnsi"/>
                <w:sz w:val="24"/>
              </w:rPr>
            </w:pPr>
            <w:r w:rsidRPr="00DA2373">
              <w:t>Able to develop the equations of motion for vibratory systems and solving them for the free and forced response</w:t>
            </w:r>
          </w:p>
        </w:tc>
      </w:tr>
      <w:tr w:rsidR="00691D1B" w14:paraId="20BDE1D2" w14:textId="77777777" w:rsidTr="00691D1B">
        <w:trPr>
          <w:trHeight w:val="210"/>
        </w:trPr>
        <w:tc>
          <w:tcPr>
            <w:tcW w:w="1243" w:type="dxa"/>
            <w:gridSpan w:val="2"/>
            <w:vMerge/>
          </w:tcPr>
          <w:p w14:paraId="5D70752F" w14:textId="77777777" w:rsidR="00691D1B" w:rsidRDefault="00691D1B" w:rsidP="00936C6B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vAlign w:val="center"/>
          </w:tcPr>
          <w:p w14:paraId="3E4C6996" w14:textId="77777777" w:rsidR="00691D1B" w:rsidRPr="00DA2373" w:rsidRDefault="00691D1B" w:rsidP="0027253D">
            <w:pPr>
              <w:pStyle w:val="TableParagraph"/>
              <w:jc w:val="left"/>
            </w:pPr>
          </w:p>
        </w:tc>
        <w:tc>
          <w:tcPr>
            <w:tcW w:w="1190" w:type="dxa"/>
            <w:gridSpan w:val="2"/>
            <w:vMerge/>
          </w:tcPr>
          <w:p w14:paraId="147B6D58" w14:textId="77777777" w:rsidR="00691D1B" w:rsidRDefault="00691D1B" w:rsidP="00936C6B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76FCB207" w14:textId="77777777" w:rsidR="00691D1B" w:rsidRDefault="00691D1B" w:rsidP="00691D1B">
            <w:pPr>
              <w:pStyle w:val="TableParagraph"/>
              <w:spacing w:before="5"/>
              <w:rPr>
                <w:rFonts w:ascii="Calibri"/>
                <w:b/>
              </w:rPr>
            </w:pPr>
          </w:p>
          <w:p w14:paraId="5E1E983E" w14:textId="5746BFBC" w:rsidR="00691D1B" w:rsidRDefault="00691D1B" w:rsidP="00691D1B">
            <w:pPr>
              <w:pStyle w:val="TableParagraph"/>
              <w:spacing w:before="5"/>
              <w:rPr>
                <w:rFonts w:ascii="Calibri"/>
                <w:b/>
                <w:sz w:val="36"/>
              </w:rPr>
            </w:pPr>
            <w:r>
              <w:rPr>
                <w:sz w:val="24"/>
              </w:rPr>
              <w:t>CO3</w:t>
            </w:r>
          </w:p>
        </w:tc>
        <w:tc>
          <w:tcPr>
            <w:tcW w:w="5419" w:type="dxa"/>
            <w:gridSpan w:val="8"/>
          </w:tcPr>
          <w:p w14:paraId="56C3631B" w14:textId="50367F9D" w:rsidR="00691D1B" w:rsidRPr="00854DAA" w:rsidRDefault="00691D1B" w:rsidP="00936C6B">
            <w:pPr>
              <w:pStyle w:val="TableParagraph"/>
              <w:spacing w:line="259" w:lineRule="auto"/>
              <w:ind w:left="117" w:right="77"/>
              <w:jc w:val="both"/>
              <w:rPr>
                <w:rFonts w:asciiTheme="majorHAnsi" w:hAnsiTheme="majorHAnsi" w:cs="Arial"/>
                <w:shd w:val="clear" w:color="auto" w:fill="FFFFFF"/>
              </w:rPr>
            </w:pPr>
            <w:r w:rsidRPr="00DA2373">
              <w:t>Able to develop the skill to solve an Engineering problem under dynamic loading for industrial use.</w:t>
            </w:r>
          </w:p>
        </w:tc>
      </w:tr>
      <w:tr w:rsidR="00691D1B" w14:paraId="31B79CFC" w14:textId="77777777" w:rsidTr="00F02E80">
        <w:trPr>
          <w:trHeight w:val="210"/>
        </w:trPr>
        <w:tc>
          <w:tcPr>
            <w:tcW w:w="1243" w:type="dxa"/>
            <w:gridSpan w:val="2"/>
            <w:vMerge/>
          </w:tcPr>
          <w:p w14:paraId="31B03AAB" w14:textId="77777777" w:rsidR="00691D1B" w:rsidRDefault="00691D1B" w:rsidP="00936C6B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vAlign w:val="center"/>
          </w:tcPr>
          <w:p w14:paraId="50C78FB5" w14:textId="77777777" w:rsidR="00691D1B" w:rsidRPr="00DA2373" w:rsidRDefault="00691D1B" w:rsidP="0027253D">
            <w:pPr>
              <w:pStyle w:val="TableParagraph"/>
              <w:jc w:val="left"/>
            </w:pPr>
          </w:p>
        </w:tc>
        <w:tc>
          <w:tcPr>
            <w:tcW w:w="1190" w:type="dxa"/>
            <w:gridSpan w:val="2"/>
            <w:vMerge/>
          </w:tcPr>
          <w:p w14:paraId="12E0E793" w14:textId="77777777" w:rsidR="00691D1B" w:rsidRDefault="00691D1B" w:rsidP="00936C6B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55CA8E97" w14:textId="77777777" w:rsidR="00691D1B" w:rsidRDefault="00691D1B" w:rsidP="00691D1B">
            <w:pPr>
              <w:pStyle w:val="TableParagraph"/>
              <w:spacing w:before="7"/>
              <w:rPr>
                <w:rFonts w:ascii="Calibri"/>
                <w:b/>
              </w:rPr>
            </w:pPr>
          </w:p>
          <w:p w14:paraId="5920BD8E" w14:textId="56CD078D" w:rsidR="00691D1B" w:rsidRDefault="00691D1B" w:rsidP="00691D1B">
            <w:pPr>
              <w:pStyle w:val="TableParagraph"/>
              <w:spacing w:before="5"/>
              <w:rPr>
                <w:rFonts w:ascii="Calibri"/>
                <w:b/>
                <w:sz w:val="36"/>
              </w:rPr>
            </w:pPr>
            <w:r>
              <w:rPr>
                <w:sz w:val="24"/>
              </w:rPr>
              <w:t>CO4</w:t>
            </w:r>
          </w:p>
        </w:tc>
        <w:tc>
          <w:tcPr>
            <w:tcW w:w="5419" w:type="dxa"/>
            <w:gridSpan w:val="8"/>
          </w:tcPr>
          <w:p w14:paraId="5814D18B" w14:textId="12A79E1E" w:rsidR="00691D1B" w:rsidRPr="00854DAA" w:rsidRDefault="00691D1B" w:rsidP="00936C6B">
            <w:pPr>
              <w:pStyle w:val="TableParagraph"/>
              <w:spacing w:line="259" w:lineRule="auto"/>
              <w:ind w:left="117" w:right="77"/>
              <w:jc w:val="both"/>
              <w:rPr>
                <w:rFonts w:asciiTheme="majorHAnsi" w:hAnsiTheme="majorHAnsi" w:cs="Arial"/>
                <w:shd w:val="clear" w:color="auto" w:fill="FFFFFF"/>
              </w:rPr>
            </w:pPr>
            <w:r w:rsidRPr="00DA2373">
              <w:t>Interpret the dynamic analysis results for design of civil engineering structures.</w:t>
            </w:r>
          </w:p>
        </w:tc>
      </w:tr>
      <w:tr w:rsidR="00691D1B" w14:paraId="3F7DCCCC" w14:textId="77777777" w:rsidTr="00F02E80">
        <w:trPr>
          <w:trHeight w:val="429"/>
        </w:trPr>
        <w:tc>
          <w:tcPr>
            <w:tcW w:w="1243" w:type="dxa"/>
            <w:gridSpan w:val="2"/>
            <w:vMerge/>
          </w:tcPr>
          <w:p w14:paraId="31C72F5B" w14:textId="77777777" w:rsidR="00691D1B" w:rsidRDefault="00691D1B" w:rsidP="00936C6B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Align w:val="center"/>
          </w:tcPr>
          <w:p w14:paraId="41707F30" w14:textId="0A7850E4" w:rsidR="00691D1B" w:rsidRDefault="00691D1B" w:rsidP="00936C6B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  <w:r w:rsidRPr="00DA2373">
              <w:t>Evaluate dynamic response using numerical methods</w:t>
            </w:r>
          </w:p>
        </w:tc>
        <w:tc>
          <w:tcPr>
            <w:tcW w:w="1190" w:type="dxa"/>
            <w:gridSpan w:val="2"/>
            <w:vMerge/>
          </w:tcPr>
          <w:p w14:paraId="13CC3912" w14:textId="77777777" w:rsidR="00691D1B" w:rsidRDefault="00691D1B" w:rsidP="00936C6B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10E3DDE1" w14:textId="45916657" w:rsidR="00691D1B" w:rsidRDefault="00691D1B" w:rsidP="00691D1B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5</w:t>
            </w:r>
          </w:p>
        </w:tc>
        <w:tc>
          <w:tcPr>
            <w:tcW w:w="5419" w:type="dxa"/>
            <w:gridSpan w:val="8"/>
          </w:tcPr>
          <w:p w14:paraId="10C3B830" w14:textId="5BB73F35" w:rsidR="00691D1B" w:rsidRDefault="00691D1B" w:rsidP="00936C6B">
            <w:pPr>
              <w:pStyle w:val="TableParagraph"/>
              <w:spacing w:before="1" w:line="258" w:lineRule="exact"/>
              <w:ind w:left="117"/>
              <w:jc w:val="left"/>
              <w:rPr>
                <w:sz w:val="24"/>
              </w:rPr>
            </w:pPr>
            <w:r w:rsidRPr="00DA2373">
              <w:t>Apply the structural dynamics theory to earthquake analysis, response, and design of structures</w:t>
            </w:r>
          </w:p>
        </w:tc>
      </w:tr>
      <w:tr w:rsidR="009B6B22" w14:paraId="72A3B690" w14:textId="77777777" w:rsidTr="009B6B22">
        <w:trPr>
          <w:trHeight w:val="340"/>
        </w:trPr>
        <w:tc>
          <w:tcPr>
            <w:tcW w:w="14765" w:type="dxa"/>
            <w:gridSpan w:val="16"/>
          </w:tcPr>
          <w:p w14:paraId="58F964FA" w14:textId="77777777" w:rsidR="009B6B22" w:rsidRDefault="009B6B22" w:rsidP="00936C6B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9B6B22" w14:paraId="1A6A484E" w14:textId="77777777" w:rsidTr="00854DAA">
        <w:trPr>
          <w:trHeight w:val="340"/>
        </w:trPr>
        <w:tc>
          <w:tcPr>
            <w:tcW w:w="571" w:type="dxa"/>
          </w:tcPr>
          <w:p w14:paraId="0D9FBA29" w14:textId="77777777" w:rsidR="009B6B22" w:rsidRDefault="009B6B22" w:rsidP="00936C6B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0"/>
          </w:tcPr>
          <w:p w14:paraId="43B57682" w14:textId="77777777" w:rsidR="009B6B22" w:rsidRDefault="009B6B22" w:rsidP="00936C6B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365" w:type="dxa"/>
            <w:gridSpan w:val="3"/>
          </w:tcPr>
          <w:p w14:paraId="23903B3C" w14:textId="77777777" w:rsidR="009B6B22" w:rsidRDefault="009B6B22" w:rsidP="00936C6B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547" w:type="dxa"/>
            <w:gridSpan w:val="2"/>
          </w:tcPr>
          <w:p w14:paraId="6F3D36C0" w14:textId="77777777" w:rsidR="009B6B22" w:rsidRDefault="009B6B22" w:rsidP="00936C6B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691D1B" w14:paraId="6691871D" w14:textId="77777777" w:rsidTr="00854DAA">
        <w:trPr>
          <w:trHeight w:val="608"/>
        </w:trPr>
        <w:tc>
          <w:tcPr>
            <w:tcW w:w="571" w:type="dxa"/>
          </w:tcPr>
          <w:p w14:paraId="7A64A908" w14:textId="076CD678" w:rsidR="00691D1B" w:rsidRPr="00711574" w:rsidRDefault="00691D1B" w:rsidP="009B6B22">
            <w:pPr>
              <w:pStyle w:val="TableParagraph"/>
              <w:spacing w:before="204"/>
              <w:ind w:left="8"/>
            </w:pPr>
            <w:r>
              <w:rPr>
                <w:sz w:val="24"/>
              </w:rPr>
              <w:t>I</w:t>
            </w:r>
          </w:p>
        </w:tc>
        <w:tc>
          <w:tcPr>
            <w:tcW w:w="11282" w:type="dxa"/>
            <w:gridSpan w:val="10"/>
          </w:tcPr>
          <w:p w14:paraId="5D0E2CC9" w14:textId="77777777" w:rsidR="00691D1B" w:rsidRDefault="00691D1B" w:rsidP="00F02E80">
            <w:pPr>
              <w:tabs>
                <w:tab w:val="center" w:pos="1441"/>
                <w:tab w:val="center" w:pos="2161"/>
                <w:tab w:val="center" w:pos="2881"/>
                <w:tab w:val="center" w:pos="3602"/>
                <w:tab w:val="center" w:pos="4322"/>
                <w:tab w:val="center" w:pos="5042"/>
                <w:tab w:val="center" w:pos="5762"/>
                <w:tab w:val="center" w:pos="6482"/>
                <w:tab w:val="center" w:pos="7203"/>
                <w:tab w:val="center" w:pos="7923"/>
                <w:tab w:val="center" w:pos="8643"/>
              </w:tabs>
              <w:spacing w:line="259" w:lineRule="auto"/>
            </w:pPr>
            <w:r>
              <w:rPr>
                <w:b/>
                <w:color w:val="00000A"/>
              </w:rPr>
              <w:t xml:space="preserve">Introduction </w:t>
            </w:r>
            <w:r>
              <w:rPr>
                <w:b/>
                <w:color w:val="00000A"/>
              </w:rPr>
              <w:tab/>
            </w:r>
            <w:r>
              <w:rPr>
                <w:b/>
                <w:color w:val="00000A"/>
              </w:rPr>
              <w:tab/>
            </w:r>
            <w:r>
              <w:rPr>
                <w:b/>
                <w:color w:val="00000A"/>
              </w:rPr>
              <w:tab/>
            </w:r>
            <w:r>
              <w:rPr>
                <w:b/>
                <w:color w:val="00000A"/>
              </w:rPr>
              <w:tab/>
            </w:r>
            <w:r>
              <w:rPr>
                <w:b/>
                <w:color w:val="00000A"/>
              </w:rPr>
              <w:tab/>
            </w:r>
            <w:r>
              <w:rPr>
                <w:b/>
                <w:color w:val="00000A"/>
              </w:rPr>
              <w:tab/>
            </w:r>
            <w:r>
              <w:rPr>
                <w:b/>
                <w:color w:val="00000A"/>
              </w:rPr>
              <w:tab/>
            </w:r>
            <w:r>
              <w:rPr>
                <w:b/>
                <w:color w:val="00000A"/>
              </w:rPr>
              <w:tab/>
            </w:r>
            <w:r>
              <w:rPr>
                <w:b/>
                <w:color w:val="00000A"/>
              </w:rPr>
              <w:tab/>
            </w:r>
            <w:r>
              <w:rPr>
                <w:b/>
                <w:color w:val="00000A"/>
              </w:rPr>
              <w:tab/>
            </w:r>
            <w:r>
              <w:rPr>
                <w:b/>
                <w:color w:val="00000A"/>
              </w:rPr>
              <w:tab/>
            </w:r>
          </w:p>
          <w:p w14:paraId="0974348C" w14:textId="03D90233" w:rsidR="00691D1B" w:rsidRDefault="00691D1B" w:rsidP="009B6B22">
            <w:pPr>
              <w:pStyle w:val="TableParagraph"/>
              <w:spacing w:before="14"/>
              <w:ind w:left="108"/>
              <w:jc w:val="left"/>
              <w:rPr>
                <w:sz w:val="24"/>
              </w:rPr>
            </w:pPr>
            <w:r>
              <w:t xml:space="preserve">Types of dynamic loads; Basic background of methods available and motivation for structural dynamics. </w:t>
            </w:r>
          </w:p>
        </w:tc>
        <w:tc>
          <w:tcPr>
            <w:tcW w:w="1365" w:type="dxa"/>
            <w:gridSpan w:val="3"/>
          </w:tcPr>
          <w:p w14:paraId="4A10A5BE" w14:textId="310CDA26" w:rsidR="00691D1B" w:rsidRPr="00DE21AC" w:rsidRDefault="00691D1B" w:rsidP="00936C6B">
            <w:pPr>
              <w:pStyle w:val="TableParagraph"/>
              <w:spacing w:before="204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1</w:t>
            </w:r>
          </w:p>
        </w:tc>
        <w:tc>
          <w:tcPr>
            <w:tcW w:w="1547" w:type="dxa"/>
            <w:gridSpan w:val="2"/>
            <w:vAlign w:val="center"/>
          </w:tcPr>
          <w:p w14:paraId="29BA2E5E" w14:textId="544E79FD" w:rsidR="00691D1B" w:rsidRDefault="00691D1B" w:rsidP="00691D1B">
            <w:pPr>
              <w:pStyle w:val="TableParagraph"/>
              <w:spacing w:before="1" w:line="237" w:lineRule="auto"/>
              <w:ind w:left="454" w:right="427"/>
              <w:rPr>
                <w:b/>
                <w:sz w:val="24"/>
              </w:rPr>
            </w:pPr>
            <w:r>
              <w:rPr>
                <w:sz w:val="24"/>
              </w:rPr>
              <w:t>CO1</w:t>
            </w:r>
          </w:p>
        </w:tc>
      </w:tr>
      <w:tr w:rsidR="00691D1B" w14:paraId="4D41DE85" w14:textId="77777777" w:rsidTr="00854DAA">
        <w:trPr>
          <w:trHeight w:val="561"/>
        </w:trPr>
        <w:tc>
          <w:tcPr>
            <w:tcW w:w="571" w:type="dxa"/>
          </w:tcPr>
          <w:p w14:paraId="77F961DC" w14:textId="6DAF4D39" w:rsidR="00691D1B" w:rsidRPr="00711574" w:rsidRDefault="00691D1B" w:rsidP="009B6B22">
            <w:pPr>
              <w:pStyle w:val="TableParagraph"/>
              <w:spacing w:before="204"/>
              <w:ind w:left="87" w:right="77"/>
            </w:pPr>
            <w:r>
              <w:rPr>
                <w:sz w:val="24"/>
              </w:rPr>
              <w:t>II</w:t>
            </w:r>
          </w:p>
        </w:tc>
        <w:tc>
          <w:tcPr>
            <w:tcW w:w="11282" w:type="dxa"/>
            <w:gridSpan w:val="10"/>
          </w:tcPr>
          <w:p w14:paraId="1D2A2ACD" w14:textId="77777777" w:rsidR="00691D1B" w:rsidRPr="0090237C" w:rsidRDefault="00691D1B" w:rsidP="00F02E80">
            <w:pPr>
              <w:tabs>
                <w:tab w:val="center" w:pos="1441"/>
                <w:tab w:val="center" w:pos="2161"/>
                <w:tab w:val="center" w:pos="2881"/>
                <w:tab w:val="center" w:pos="3602"/>
                <w:tab w:val="center" w:pos="4322"/>
                <w:tab w:val="center" w:pos="5042"/>
                <w:tab w:val="center" w:pos="5762"/>
                <w:tab w:val="center" w:pos="6482"/>
                <w:tab w:val="center" w:pos="7203"/>
                <w:tab w:val="center" w:pos="7923"/>
                <w:tab w:val="center" w:pos="8643"/>
              </w:tabs>
              <w:spacing w:line="259" w:lineRule="auto"/>
              <w:rPr>
                <w:b/>
                <w:color w:val="00000A"/>
              </w:rPr>
            </w:pPr>
            <w:r w:rsidRPr="0090237C">
              <w:rPr>
                <w:b/>
                <w:color w:val="00000A"/>
              </w:rPr>
              <w:t>Dynamics of Single Degree-of-Freedom Structures</w:t>
            </w:r>
            <w:r w:rsidRPr="0090237C">
              <w:rPr>
                <w:b/>
                <w:color w:val="00000A"/>
              </w:rPr>
              <w:tab/>
            </w:r>
            <w:r w:rsidRPr="0090237C">
              <w:rPr>
                <w:b/>
                <w:color w:val="00000A"/>
              </w:rPr>
              <w:tab/>
            </w:r>
            <w:r w:rsidRPr="0090237C">
              <w:rPr>
                <w:b/>
                <w:color w:val="00000A"/>
              </w:rPr>
              <w:tab/>
            </w:r>
            <w:r w:rsidRPr="0090237C">
              <w:rPr>
                <w:b/>
                <w:color w:val="00000A"/>
              </w:rPr>
              <w:tab/>
            </w:r>
            <w:r w:rsidRPr="0090237C">
              <w:rPr>
                <w:b/>
                <w:color w:val="00000A"/>
              </w:rPr>
              <w:tab/>
            </w:r>
            <w:r w:rsidRPr="0090237C">
              <w:rPr>
                <w:b/>
                <w:color w:val="00000A"/>
              </w:rPr>
              <w:tab/>
            </w:r>
          </w:p>
          <w:p w14:paraId="352C3E91" w14:textId="75B8B0CB" w:rsidR="00691D1B" w:rsidRDefault="00691D1B" w:rsidP="009B6B22">
            <w:pPr>
              <w:pStyle w:val="TableParagraph"/>
              <w:spacing w:before="12"/>
              <w:ind w:left="108" w:right="47"/>
              <w:jc w:val="left"/>
              <w:rPr>
                <w:sz w:val="24"/>
              </w:rPr>
            </w:pPr>
            <w:r w:rsidRPr="0090237C">
              <w:rPr>
                <w:color w:val="00000A"/>
              </w:rPr>
              <w:t xml:space="preserve">Dynamic equation of equilibrium; Free vibration of single degree of freedom systems; Forced vibration: harmonic and periodic loadings; Dynamic response functions, force transmission and vibration isolation; SDOF response to arbitrary functions. </w:t>
            </w:r>
          </w:p>
        </w:tc>
        <w:tc>
          <w:tcPr>
            <w:tcW w:w="1365" w:type="dxa"/>
            <w:gridSpan w:val="3"/>
          </w:tcPr>
          <w:p w14:paraId="7D690E13" w14:textId="02023F84" w:rsidR="00691D1B" w:rsidRPr="00DE21AC" w:rsidRDefault="00691D1B" w:rsidP="00936C6B">
            <w:pPr>
              <w:pStyle w:val="TableParagraph"/>
              <w:spacing w:before="204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6</w:t>
            </w:r>
          </w:p>
        </w:tc>
        <w:tc>
          <w:tcPr>
            <w:tcW w:w="1547" w:type="dxa"/>
            <w:gridSpan w:val="2"/>
            <w:vAlign w:val="center"/>
          </w:tcPr>
          <w:p w14:paraId="40C128AA" w14:textId="05D70F1D" w:rsidR="00691D1B" w:rsidRDefault="00691D1B" w:rsidP="00691D1B">
            <w:pPr>
              <w:pStyle w:val="TableParagraph"/>
              <w:ind w:left="454" w:right="444"/>
              <w:rPr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691D1B" w14:paraId="7C541035" w14:textId="77777777" w:rsidTr="00854DAA">
        <w:trPr>
          <w:trHeight w:val="830"/>
        </w:trPr>
        <w:tc>
          <w:tcPr>
            <w:tcW w:w="571" w:type="dxa"/>
          </w:tcPr>
          <w:p w14:paraId="73026935" w14:textId="03F77325" w:rsidR="00691D1B" w:rsidRPr="00711574" w:rsidRDefault="00691D1B" w:rsidP="009B6B22">
            <w:pPr>
              <w:pStyle w:val="TableParagraph"/>
              <w:spacing w:before="203"/>
              <w:ind w:left="87" w:right="79"/>
            </w:pPr>
            <w:r>
              <w:rPr>
                <w:sz w:val="24"/>
              </w:rPr>
              <w:t>III</w:t>
            </w:r>
          </w:p>
        </w:tc>
        <w:tc>
          <w:tcPr>
            <w:tcW w:w="11282" w:type="dxa"/>
            <w:gridSpan w:val="10"/>
          </w:tcPr>
          <w:p w14:paraId="42BE7CD1" w14:textId="77777777" w:rsidR="00691D1B" w:rsidRDefault="00691D1B" w:rsidP="00F02E80">
            <w:pPr>
              <w:tabs>
                <w:tab w:val="center" w:pos="5762"/>
                <w:tab w:val="center" w:pos="6482"/>
                <w:tab w:val="center" w:pos="7203"/>
                <w:tab w:val="center" w:pos="7923"/>
                <w:tab w:val="center" w:pos="8643"/>
              </w:tabs>
              <w:spacing w:line="259" w:lineRule="auto"/>
              <w:ind w:left="-15"/>
            </w:pPr>
            <w:r>
              <w:rPr>
                <w:b/>
              </w:rPr>
              <w:t>Numerical Evaluation of Dynamic Response of SDOF Systems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</w:p>
          <w:p w14:paraId="3E8B0EBD" w14:textId="20C72CAD" w:rsidR="00691D1B" w:rsidRDefault="00691D1B" w:rsidP="009B6B22">
            <w:pPr>
              <w:pStyle w:val="TableParagraph"/>
              <w:spacing w:before="12"/>
              <w:ind w:left="108"/>
              <w:jc w:val="left"/>
              <w:rPr>
                <w:sz w:val="24"/>
              </w:rPr>
            </w:pPr>
            <w:r>
              <w:t xml:space="preserve">Time domain analysis: finite difference methods; Frequency domain analysis: basic methodology. </w:t>
            </w:r>
          </w:p>
        </w:tc>
        <w:tc>
          <w:tcPr>
            <w:tcW w:w="1365" w:type="dxa"/>
            <w:gridSpan w:val="3"/>
          </w:tcPr>
          <w:p w14:paraId="77C1457E" w14:textId="54F1D1F2" w:rsidR="00691D1B" w:rsidRPr="00DE21AC" w:rsidRDefault="00691D1B" w:rsidP="00936C6B">
            <w:pPr>
              <w:pStyle w:val="TableParagraph"/>
              <w:spacing w:before="203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3</w:t>
            </w:r>
          </w:p>
        </w:tc>
        <w:tc>
          <w:tcPr>
            <w:tcW w:w="1547" w:type="dxa"/>
            <w:gridSpan w:val="2"/>
            <w:vAlign w:val="center"/>
          </w:tcPr>
          <w:p w14:paraId="632ACF00" w14:textId="6FEC2F19" w:rsidR="00691D1B" w:rsidRDefault="00691D1B" w:rsidP="00691D1B">
            <w:pPr>
              <w:pStyle w:val="TableParagraph"/>
              <w:spacing w:before="203"/>
              <w:ind w:left="454"/>
              <w:rPr>
                <w:b/>
                <w:sz w:val="24"/>
              </w:rPr>
            </w:pPr>
            <w:r>
              <w:rPr>
                <w:sz w:val="24"/>
              </w:rPr>
              <w:t>CO2, CO3</w:t>
            </w:r>
          </w:p>
        </w:tc>
      </w:tr>
      <w:tr w:rsidR="00691D1B" w14:paraId="70F7DFF8" w14:textId="77777777" w:rsidTr="00854DAA">
        <w:trPr>
          <w:trHeight w:val="1032"/>
        </w:trPr>
        <w:tc>
          <w:tcPr>
            <w:tcW w:w="571" w:type="dxa"/>
          </w:tcPr>
          <w:p w14:paraId="3FFEBFF5" w14:textId="3D6BA387" w:rsidR="00691D1B" w:rsidRPr="00711574" w:rsidRDefault="00691D1B" w:rsidP="009B6B22">
            <w:pPr>
              <w:pStyle w:val="TableParagraph"/>
              <w:spacing w:before="205"/>
              <w:ind w:left="87" w:right="79"/>
            </w:pPr>
            <w:r>
              <w:rPr>
                <w:sz w:val="24"/>
              </w:rPr>
              <w:t>IV</w:t>
            </w:r>
          </w:p>
        </w:tc>
        <w:tc>
          <w:tcPr>
            <w:tcW w:w="11282" w:type="dxa"/>
            <w:gridSpan w:val="10"/>
          </w:tcPr>
          <w:p w14:paraId="2BD15C9D" w14:textId="77777777" w:rsidR="00691D1B" w:rsidRDefault="00691D1B" w:rsidP="00F02E80">
            <w:pPr>
              <w:pStyle w:val="Heading1"/>
              <w:tabs>
                <w:tab w:val="center" w:pos="4322"/>
                <w:tab w:val="center" w:pos="5042"/>
                <w:tab w:val="center" w:pos="5762"/>
                <w:tab w:val="center" w:pos="6482"/>
                <w:tab w:val="center" w:pos="7203"/>
                <w:tab w:val="center" w:pos="7923"/>
              </w:tabs>
              <w:ind w:left="-15"/>
              <w:jc w:val="left"/>
            </w:pPr>
            <w:r w:rsidRPr="0090237C">
              <w:rPr>
                <w:rFonts w:ascii="Times New Roman" w:eastAsia="Times New Roman" w:hAnsi="Times New Roman" w:cs="Times New Roman"/>
                <w:bCs w:val="0"/>
                <w:sz w:val="22"/>
                <w:szCs w:val="22"/>
              </w:rPr>
              <w:t>Earthquake Response of SDOF Systems</w:t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</w:p>
          <w:p w14:paraId="3F01CF0A" w14:textId="19DAB905" w:rsidR="00691D1B" w:rsidRPr="009B6B22" w:rsidRDefault="00691D1B" w:rsidP="009B6B22">
            <w:pPr>
              <w:pStyle w:val="TableParagraph"/>
              <w:spacing w:before="15"/>
              <w:ind w:left="108" w:right="59"/>
              <w:jc w:val="left"/>
            </w:pPr>
            <w:r>
              <w:t xml:space="preserve">Earthquake excitation, response history and construction of response spectra; Response spectrum characteristics, tripartite plot, and design spectrum. </w:t>
            </w:r>
          </w:p>
        </w:tc>
        <w:tc>
          <w:tcPr>
            <w:tcW w:w="1365" w:type="dxa"/>
            <w:gridSpan w:val="3"/>
          </w:tcPr>
          <w:p w14:paraId="43709790" w14:textId="401D2BB9" w:rsidR="00691D1B" w:rsidRPr="00DE21AC" w:rsidRDefault="00691D1B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3</w:t>
            </w:r>
          </w:p>
        </w:tc>
        <w:tc>
          <w:tcPr>
            <w:tcW w:w="1547" w:type="dxa"/>
            <w:gridSpan w:val="2"/>
            <w:vAlign w:val="center"/>
          </w:tcPr>
          <w:p w14:paraId="4CE464B2" w14:textId="73E4C0C9" w:rsidR="00691D1B" w:rsidRDefault="00691D1B" w:rsidP="00691D1B">
            <w:pPr>
              <w:pStyle w:val="TableParagraph"/>
              <w:ind w:left="454" w:right="427"/>
              <w:rPr>
                <w:b/>
                <w:sz w:val="24"/>
              </w:rPr>
            </w:pPr>
            <w:r>
              <w:rPr>
                <w:sz w:val="24"/>
              </w:rPr>
              <w:t>CO2, CO3, CO5</w:t>
            </w:r>
          </w:p>
        </w:tc>
      </w:tr>
      <w:tr w:rsidR="00691D1B" w14:paraId="70DF9FCD" w14:textId="77777777" w:rsidTr="00854DAA">
        <w:trPr>
          <w:trHeight w:val="284"/>
        </w:trPr>
        <w:tc>
          <w:tcPr>
            <w:tcW w:w="571" w:type="dxa"/>
          </w:tcPr>
          <w:p w14:paraId="02138B42" w14:textId="008C2145" w:rsidR="00691D1B" w:rsidRPr="00711574" w:rsidRDefault="00691D1B" w:rsidP="009B6B22">
            <w:pPr>
              <w:pStyle w:val="TableParagraph"/>
            </w:pPr>
            <w:r>
              <w:rPr>
                <w:sz w:val="24"/>
              </w:rPr>
              <w:t>V</w:t>
            </w:r>
          </w:p>
        </w:tc>
        <w:tc>
          <w:tcPr>
            <w:tcW w:w="11282" w:type="dxa"/>
            <w:gridSpan w:val="10"/>
          </w:tcPr>
          <w:p w14:paraId="5D7F26C4" w14:textId="77777777" w:rsidR="00691D1B" w:rsidRDefault="00691D1B" w:rsidP="00F02E80">
            <w:pPr>
              <w:tabs>
                <w:tab w:val="center" w:pos="3602"/>
                <w:tab w:val="center" w:pos="4322"/>
                <w:tab w:val="center" w:pos="5042"/>
                <w:tab w:val="center" w:pos="5762"/>
                <w:tab w:val="center" w:pos="6482"/>
                <w:tab w:val="center" w:pos="7203"/>
              </w:tabs>
              <w:spacing w:line="259" w:lineRule="auto"/>
              <w:ind w:left="-15"/>
            </w:pPr>
            <w:r>
              <w:rPr>
                <w:b/>
              </w:rPr>
              <w:t>Multi Degree of Freedom Systems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</w:p>
          <w:p w14:paraId="0CDF99FE" w14:textId="71FF0FC5" w:rsidR="00691D1B" w:rsidRDefault="00691D1B" w:rsidP="009B6B22">
            <w:pPr>
              <w:pStyle w:val="TableParagraph"/>
              <w:spacing w:before="15"/>
              <w:ind w:right="59"/>
              <w:jc w:val="left"/>
              <w:rPr>
                <w:sz w:val="24"/>
              </w:rPr>
            </w:pPr>
            <w:r>
              <w:t xml:space="preserve">Dynamic equations of equilibrium, static condensation; Symmetric plan and plan-asymmetric systems. </w:t>
            </w:r>
          </w:p>
        </w:tc>
        <w:tc>
          <w:tcPr>
            <w:tcW w:w="1365" w:type="dxa"/>
            <w:gridSpan w:val="3"/>
          </w:tcPr>
          <w:p w14:paraId="79234F15" w14:textId="4685D3C8" w:rsidR="00691D1B" w:rsidRPr="00DE21AC" w:rsidRDefault="00691D1B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5</w:t>
            </w:r>
          </w:p>
        </w:tc>
        <w:tc>
          <w:tcPr>
            <w:tcW w:w="1547" w:type="dxa"/>
            <w:gridSpan w:val="2"/>
            <w:vAlign w:val="center"/>
          </w:tcPr>
          <w:p w14:paraId="5A9DC01B" w14:textId="705D1028" w:rsidR="00691D1B" w:rsidRPr="00744E53" w:rsidRDefault="00691D1B" w:rsidP="00691D1B">
            <w:pPr>
              <w:pStyle w:val="TableParagraph"/>
              <w:ind w:right="427"/>
              <w:rPr>
                <w:sz w:val="24"/>
              </w:rPr>
            </w:pPr>
            <w:r>
              <w:rPr>
                <w:sz w:val="24"/>
              </w:rPr>
              <w:t>CO2, CO3</w:t>
            </w:r>
          </w:p>
        </w:tc>
      </w:tr>
      <w:tr w:rsidR="00691D1B" w14:paraId="6E61227B" w14:textId="77777777" w:rsidTr="00854DAA">
        <w:trPr>
          <w:trHeight w:val="284"/>
        </w:trPr>
        <w:tc>
          <w:tcPr>
            <w:tcW w:w="571" w:type="dxa"/>
          </w:tcPr>
          <w:p w14:paraId="7039A335" w14:textId="1DF01323" w:rsidR="00691D1B" w:rsidRDefault="00691D1B" w:rsidP="009B6B22">
            <w:pPr>
              <w:pStyle w:val="TableParagraph"/>
              <w:rPr>
                <w:rFonts w:ascii="Calibri"/>
                <w:b/>
                <w:sz w:val="26"/>
              </w:rPr>
            </w:pPr>
            <w:r>
              <w:rPr>
                <w:sz w:val="24"/>
              </w:rPr>
              <w:t>VI</w:t>
            </w:r>
          </w:p>
        </w:tc>
        <w:tc>
          <w:tcPr>
            <w:tcW w:w="11282" w:type="dxa"/>
            <w:gridSpan w:val="10"/>
          </w:tcPr>
          <w:p w14:paraId="0C15A469" w14:textId="77777777" w:rsidR="00691D1B" w:rsidRDefault="00691D1B" w:rsidP="00F02E80">
            <w:pPr>
              <w:pStyle w:val="Heading1"/>
              <w:tabs>
                <w:tab w:val="center" w:pos="4322"/>
                <w:tab w:val="center" w:pos="5042"/>
                <w:tab w:val="center" w:pos="5762"/>
                <w:tab w:val="center" w:pos="6482"/>
                <w:tab w:val="center" w:pos="7203"/>
                <w:tab w:val="center" w:pos="7923"/>
                <w:tab w:val="center" w:pos="8643"/>
              </w:tabs>
              <w:ind w:left="-15"/>
              <w:jc w:val="left"/>
            </w:pPr>
            <w:r w:rsidRPr="0090237C">
              <w:rPr>
                <w:rFonts w:ascii="Times New Roman" w:eastAsia="Times New Roman" w:hAnsi="Times New Roman" w:cs="Times New Roman"/>
                <w:bCs w:val="0"/>
                <w:sz w:val="22"/>
                <w:szCs w:val="22"/>
              </w:rPr>
              <w:t>Free Vibration Response of MDOF Systems</w:t>
            </w:r>
            <w:r w:rsidRPr="0090237C">
              <w:rPr>
                <w:rFonts w:ascii="Times New Roman" w:eastAsia="Times New Roman" w:hAnsi="Times New Roman" w:cs="Times New Roman"/>
                <w:bCs w:val="0"/>
                <w:sz w:val="22"/>
                <w:szCs w:val="22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</w:p>
          <w:p w14:paraId="6E3708FC" w14:textId="3550FA41" w:rsidR="00691D1B" w:rsidRDefault="00691D1B" w:rsidP="009B6B22">
            <w:pPr>
              <w:pStyle w:val="TableParagraph"/>
              <w:spacing w:before="15"/>
              <w:ind w:right="59"/>
              <w:jc w:val="left"/>
              <w:rPr>
                <w:sz w:val="24"/>
              </w:rPr>
            </w:pPr>
            <w:r>
              <w:t xml:space="preserve">Un damped systems: natural modes and their properties; Numerical solution for the </w:t>
            </w:r>
            <w:proofErr w:type="spellStart"/>
            <w:r>
              <w:t>eigen</w:t>
            </w:r>
            <w:proofErr w:type="spellEnd"/>
            <w:r>
              <w:t xml:space="preserve"> value problem; Solution of free vibration response for un damped systems; Free vibration analysis of systems with damping. </w:t>
            </w:r>
          </w:p>
        </w:tc>
        <w:tc>
          <w:tcPr>
            <w:tcW w:w="1365" w:type="dxa"/>
            <w:gridSpan w:val="3"/>
          </w:tcPr>
          <w:p w14:paraId="50609891" w14:textId="785C1361" w:rsidR="00691D1B" w:rsidRPr="00DE21AC" w:rsidRDefault="00691D1B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5</w:t>
            </w:r>
          </w:p>
        </w:tc>
        <w:tc>
          <w:tcPr>
            <w:tcW w:w="1547" w:type="dxa"/>
            <w:gridSpan w:val="2"/>
            <w:vAlign w:val="center"/>
          </w:tcPr>
          <w:p w14:paraId="24C9D79B" w14:textId="2EC41375" w:rsidR="00691D1B" w:rsidRPr="00744E53" w:rsidRDefault="00691D1B" w:rsidP="00691D1B">
            <w:pPr>
              <w:pStyle w:val="TableParagraph"/>
              <w:ind w:left="454" w:right="427"/>
              <w:rPr>
                <w:sz w:val="24"/>
              </w:rPr>
            </w:pPr>
            <w:r>
              <w:rPr>
                <w:sz w:val="24"/>
              </w:rPr>
              <w:t>CO2, CO3, CO5</w:t>
            </w:r>
          </w:p>
        </w:tc>
      </w:tr>
      <w:tr w:rsidR="00691D1B" w14:paraId="3FA89ACF" w14:textId="77777777" w:rsidTr="00854DAA">
        <w:trPr>
          <w:trHeight w:val="284"/>
        </w:trPr>
        <w:tc>
          <w:tcPr>
            <w:tcW w:w="571" w:type="dxa"/>
          </w:tcPr>
          <w:p w14:paraId="5592A833" w14:textId="1E70093B" w:rsidR="00691D1B" w:rsidRDefault="00691D1B" w:rsidP="009B6B22">
            <w:pPr>
              <w:pStyle w:val="TableParagraph"/>
              <w:rPr>
                <w:rFonts w:ascii="Calibri"/>
                <w:b/>
                <w:sz w:val="26"/>
              </w:rPr>
            </w:pPr>
            <w:r>
              <w:rPr>
                <w:sz w:val="24"/>
              </w:rPr>
              <w:t>VII</w:t>
            </w:r>
          </w:p>
        </w:tc>
        <w:tc>
          <w:tcPr>
            <w:tcW w:w="11282" w:type="dxa"/>
            <w:gridSpan w:val="10"/>
          </w:tcPr>
          <w:p w14:paraId="78E42643" w14:textId="77777777" w:rsidR="00691D1B" w:rsidRDefault="00691D1B" w:rsidP="00F02E80">
            <w:pPr>
              <w:pStyle w:val="Heading1"/>
              <w:tabs>
                <w:tab w:val="center" w:pos="4322"/>
                <w:tab w:val="center" w:pos="5042"/>
                <w:tab w:val="center" w:pos="5762"/>
                <w:tab w:val="center" w:pos="6482"/>
                <w:tab w:val="center" w:pos="7203"/>
                <w:tab w:val="center" w:pos="7923"/>
                <w:tab w:val="center" w:pos="8643"/>
              </w:tabs>
              <w:ind w:left="-15"/>
              <w:jc w:val="left"/>
            </w:pPr>
            <w:r w:rsidRPr="0090237C">
              <w:rPr>
                <w:rFonts w:ascii="Times New Roman" w:eastAsia="Times New Roman" w:hAnsi="Times New Roman" w:cs="Times New Roman"/>
                <w:bCs w:val="0"/>
                <w:sz w:val="22"/>
                <w:szCs w:val="22"/>
              </w:rPr>
              <w:t>Dynamic Analysis of Linear MDOF Systems</w:t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</w:p>
          <w:p w14:paraId="764B8038" w14:textId="639CC429" w:rsidR="00691D1B" w:rsidRDefault="00691D1B" w:rsidP="009B6B22">
            <w:pPr>
              <w:pStyle w:val="TableParagraph"/>
              <w:spacing w:before="15"/>
              <w:ind w:right="59"/>
              <w:jc w:val="left"/>
              <w:rPr>
                <w:sz w:val="24"/>
              </w:rPr>
            </w:pPr>
            <w:r>
              <w:t xml:space="preserve">Introduction, modal analysis; Response-history for earthquake excitations using modal analysis; Response spectrum analysis for peak responses; Concept of </w:t>
            </w:r>
            <w:proofErr w:type="spellStart"/>
            <w:r>
              <w:t>Caughey</w:t>
            </w:r>
            <w:proofErr w:type="spellEnd"/>
            <w:r>
              <w:t xml:space="preserve"> damping as a general type of proportional damping </w:t>
            </w:r>
          </w:p>
        </w:tc>
        <w:tc>
          <w:tcPr>
            <w:tcW w:w="1365" w:type="dxa"/>
            <w:gridSpan w:val="3"/>
          </w:tcPr>
          <w:p w14:paraId="4982E06D" w14:textId="73C08E9E" w:rsidR="00691D1B" w:rsidRPr="00DE21AC" w:rsidRDefault="00691D1B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5</w:t>
            </w:r>
          </w:p>
        </w:tc>
        <w:tc>
          <w:tcPr>
            <w:tcW w:w="1547" w:type="dxa"/>
            <w:gridSpan w:val="2"/>
            <w:vAlign w:val="center"/>
          </w:tcPr>
          <w:p w14:paraId="3CE887A5" w14:textId="65C88116" w:rsidR="00691D1B" w:rsidRPr="00744E53" w:rsidRDefault="00691D1B" w:rsidP="00691D1B">
            <w:pPr>
              <w:pStyle w:val="TableParagraph"/>
              <w:ind w:left="454" w:right="427"/>
              <w:rPr>
                <w:sz w:val="24"/>
              </w:rPr>
            </w:pPr>
            <w:r>
              <w:rPr>
                <w:sz w:val="24"/>
              </w:rPr>
              <w:t>CO4, CO5</w:t>
            </w:r>
          </w:p>
        </w:tc>
      </w:tr>
      <w:tr w:rsidR="00691D1B" w14:paraId="19CCA212" w14:textId="77777777" w:rsidTr="00854DAA">
        <w:trPr>
          <w:trHeight w:val="284"/>
        </w:trPr>
        <w:tc>
          <w:tcPr>
            <w:tcW w:w="571" w:type="dxa"/>
          </w:tcPr>
          <w:p w14:paraId="16CFAF19" w14:textId="580D2260" w:rsidR="00691D1B" w:rsidRDefault="00691D1B" w:rsidP="009B6B22">
            <w:pPr>
              <w:pStyle w:val="TableParagraph"/>
              <w:rPr>
                <w:rFonts w:ascii="Calibri"/>
                <w:b/>
                <w:sz w:val="26"/>
              </w:rPr>
            </w:pPr>
            <w:r>
              <w:rPr>
                <w:sz w:val="24"/>
              </w:rPr>
              <w:t>VIII</w:t>
            </w:r>
          </w:p>
        </w:tc>
        <w:tc>
          <w:tcPr>
            <w:tcW w:w="11282" w:type="dxa"/>
            <w:gridSpan w:val="10"/>
          </w:tcPr>
          <w:p w14:paraId="0AECA09C" w14:textId="77777777" w:rsidR="00691D1B" w:rsidRDefault="00691D1B" w:rsidP="00F02E80">
            <w:pPr>
              <w:pStyle w:val="Heading1"/>
              <w:tabs>
                <w:tab w:val="center" w:pos="5042"/>
                <w:tab w:val="center" w:pos="5762"/>
                <w:tab w:val="center" w:pos="6482"/>
                <w:tab w:val="center" w:pos="7203"/>
                <w:tab w:val="center" w:pos="7923"/>
              </w:tabs>
              <w:ind w:left="-15"/>
              <w:jc w:val="left"/>
            </w:pPr>
            <w:r w:rsidRPr="0090237C">
              <w:rPr>
                <w:rFonts w:ascii="Times New Roman" w:eastAsia="Times New Roman" w:hAnsi="Times New Roman" w:cs="Times New Roman"/>
                <w:bCs w:val="0"/>
                <w:sz w:val="22"/>
                <w:szCs w:val="22"/>
              </w:rPr>
              <w:t>Introduction to Dynamics of Continuous Systems</w:t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  <w:r>
              <w:rPr>
                <w:b w:val="0"/>
              </w:rPr>
              <w:tab/>
            </w:r>
          </w:p>
          <w:p w14:paraId="387D125F" w14:textId="32DA2B15" w:rsidR="00691D1B" w:rsidRPr="00240B89" w:rsidRDefault="00691D1B" w:rsidP="009B6B22">
            <w:pPr>
              <w:pStyle w:val="TableParagraph"/>
              <w:spacing w:before="15"/>
              <w:ind w:left="108" w:right="59"/>
              <w:jc w:val="left"/>
              <w:rPr>
                <w:b/>
              </w:rPr>
            </w:pPr>
            <w:r>
              <w:t xml:space="preserve">Equations of motions for axial vibration of a beam; Equations of motion for flexural vibration of a beam; Free vibration analysis- boundary value problem, Natural frequencies, Mode shapes, </w:t>
            </w:r>
            <w:proofErr w:type="spellStart"/>
            <w:r>
              <w:t>Orthogonality</w:t>
            </w:r>
            <w:proofErr w:type="spellEnd"/>
            <w:r>
              <w:t xml:space="preserve"> conditions, Forced vibration analysis using modal superposition method. </w:t>
            </w:r>
          </w:p>
        </w:tc>
        <w:tc>
          <w:tcPr>
            <w:tcW w:w="1365" w:type="dxa"/>
            <w:gridSpan w:val="3"/>
          </w:tcPr>
          <w:p w14:paraId="31369A82" w14:textId="76B3971F" w:rsidR="00691D1B" w:rsidRPr="00DE21AC" w:rsidRDefault="00691D1B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5</w:t>
            </w:r>
          </w:p>
        </w:tc>
        <w:tc>
          <w:tcPr>
            <w:tcW w:w="1547" w:type="dxa"/>
            <w:gridSpan w:val="2"/>
            <w:vAlign w:val="center"/>
          </w:tcPr>
          <w:p w14:paraId="16D23875" w14:textId="62B97FF0" w:rsidR="00691D1B" w:rsidRDefault="00691D1B" w:rsidP="00691D1B">
            <w:pPr>
              <w:pStyle w:val="TableParagraph"/>
              <w:spacing w:before="8"/>
              <w:rPr>
                <w:rFonts w:ascii="Calibri"/>
                <w:b/>
                <w:sz w:val="33"/>
              </w:rPr>
            </w:pPr>
            <w:r>
              <w:rPr>
                <w:sz w:val="24"/>
              </w:rPr>
              <w:t>CO2, CO3</w:t>
            </w:r>
          </w:p>
        </w:tc>
      </w:tr>
      <w:tr w:rsidR="00691D1B" w14:paraId="3D993181" w14:textId="77777777" w:rsidTr="00854DAA">
        <w:trPr>
          <w:trHeight w:val="284"/>
        </w:trPr>
        <w:tc>
          <w:tcPr>
            <w:tcW w:w="571" w:type="dxa"/>
          </w:tcPr>
          <w:p w14:paraId="77206AC9" w14:textId="016E07D0" w:rsidR="00691D1B" w:rsidRDefault="00691D1B" w:rsidP="009B6B22">
            <w:pPr>
              <w:pStyle w:val="TableParagraph"/>
              <w:rPr>
                <w:rFonts w:ascii="Calibri"/>
                <w:b/>
                <w:sz w:val="26"/>
              </w:rPr>
            </w:pPr>
            <w:r>
              <w:rPr>
                <w:sz w:val="24"/>
              </w:rPr>
              <w:t>IX</w:t>
            </w:r>
          </w:p>
        </w:tc>
        <w:tc>
          <w:tcPr>
            <w:tcW w:w="11282" w:type="dxa"/>
            <w:gridSpan w:val="10"/>
          </w:tcPr>
          <w:p w14:paraId="752E6012" w14:textId="77777777" w:rsidR="00691D1B" w:rsidRPr="0090237C" w:rsidRDefault="00691D1B" w:rsidP="00F02E80">
            <w:pPr>
              <w:pStyle w:val="Heading1"/>
              <w:spacing w:after="72"/>
              <w:ind w:left="-5"/>
              <w:jc w:val="left"/>
              <w:rPr>
                <w:rFonts w:ascii="Times New Roman" w:eastAsia="Times New Roman" w:hAnsi="Times New Roman" w:cs="Times New Roman"/>
                <w:bCs w:val="0"/>
                <w:sz w:val="22"/>
                <w:szCs w:val="22"/>
              </w:rPr>
            </w:pPr>
            <w:r w:rsidRPr="0090237C">
              <w:rPr>
                <w:rFonts w:ascii="Times New Roman" w:eastAsia="Times New Roman" w:hAnsi="Times New Roman" w:cs="Times New Roman"/>
                <w:bCs w:val="0"/>
                <w:sz w:val="22"/>
                <w:szCs w:val="22"/>
              </w:rPr>
              <w:t xml:space="preserve">Introduction to a seismic analysis </w:t>
            </w:r>
          </w:p>
          <w:p w14:paraId="31AD88CC" w14:textId="0F288482" w:rsidR="00691D1B" w:rsidRPr="00240B89" w:rsidRDefault="00691D1B" w:rsidP="009B6B22">
            <w:pPr>
              <w:pStyle w:val="TableParagraph"/>
              <w:spacing w:before="15"/>
              <w:ind w:left="108" w:right="59"/>
              <w:jc w:val="left"/>
              <w:rPr>
                <w:b/>
              </w:rPr>
            </w:pPr>
            <w:r>
              <w:t xml:space="preserve">Seismic Analysis Methods; Nonlinear Time History Analysis (NLTHA) Method; </w:t>
            </w:r>
            <w:r w:rsidRPr="0090237C">
              <w:t>Elastic Dynamic Analysis (EDA) Method using Multimodal Spectral Analysis.</w:t>
            </w:r>
          </w:p>
        </w:tc>
        <w:tc>
          <w:tcPr>
            <w:tcW w:w="1365" w:type="dxa"/>
            <w:gridSpan w:val="3"/>
          </w:tcPr>
          <w:p w14:paraId="6965C39D" w14:textId="207038BC" w:rsidR="00691D1B" w:rsidRPr="00DE21AC" w:rsidRDefault="00691D1B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3</w:t>
            </w:r>
          </w:p>
        </w:tc>
        <w:tc>
          <w:tcPr>
            <w:tcW w:w="1547" w:type="dxa"/>
            <w:gridSpan w:val="2"/>
            <w:vAlign w:val="center"/>
          </w:tcPr>
          <w:p w14:paraId="000E3F25" w14:textId="0C3D3F0B" w:rsidR="00691D1B" w:rsidRDefault="00691D1B" w:rsidP="00691D1B">
            <w:pPr>
              <w:pStyle w:val="TableParagraph"/>
              <w:spacing w:before="8"/>
              <w:rPr>
                <w:rFonts w:ascii="Calibri"/>
                <w:b/>
                <w:sz w:val="33"/>
              </w:rPr>
            </w:pPr>
            <w:r>
              <w:rPr>
                <w:sz w:val="24"/>
              </w:rPr>
              <w:t>CO5</w:t>
            </w:r>
          </w:p>
        </w:tc>
      </w:tr>
      <w:tr w:rsidR="00691D1B" w14:paraId="554EB670" w14:textId="3F6157EA" w:rsidTr="00F02E80">
        <w:trPr>
          <w:trHeight w:val="340"/>
        </w:trPr>
        <w:tc>
          <w:tcPr>
            <w:tcW w:w="11853" w:type="dxa"/>
            <w:gridSpan w:val="11"/>
          </w:tcPr>
          <w:p w14:paraId="4E026D10" w14:textId="677AA4BA" w:rsidR="00691D1B" w:rsidRPr="001259C0" w:rsidRDefault="00691D1B" w:rsidP="001259C0">
            <w:pPr>
              <w:pStyle w:val="TableParagraph"/>
              <w:spacing w:before="33"/>
              <w:ind w:left="4320" w:right="5320"/>
              <w:rPr>
                <w:b/>
                <w:bCs/>
                <w:sz w:val="24"/>
              </w:rPr>
            </w:pPr>
            <w:r w:rsidRPr="001259C0">
              <w:rPr>
                <w:b/>
                <w:bCs/>
                <w:sz w:val="24"/>
              </w:rPr>
              <w:t>Total Hours</w:t>
            </w:r>
          </w:p>
        </w:tc>
        <w:tc>
          <w:tcPr>
            <w:tcW w:w="1365" w:type="dxa"/>
            <w:gridSpan w:val="3"/>
          </w:tcPr>
          <w:p w14:paraId="4E1EE6BD" w14:textId="2E711C24" w:rsidR="00691D1B" w:rsidRPr="001259C0" w:rsidRDefault="00691D1B" w:rsidP="00691D1B">
            <w:pPr>
              <w:pStyle w:val="TableParagraph"/>
              <w:spacing w:before="33"/>
              <w:ind w:right="614"/>
              <w:jc w:val="right"/>
              <w:rPr>
                <w:b/>
                <w:bCs/>
                <w:sz w:val="24"/>
              </w:rPr>
            </w:pPr>
            <w:r w:rsidRPr="001259C0">
              <w:rPr>
                <w:b/>
                <w:bCs/>
                <w:sz w:val="24"/>
              </w:rPr>
              <w:t>36</w:t>
            </w:r>
          </w:p>
        </w:tc>
        <w:tc>
          <w:tcPr>
            <w:tcW w:w="1547" w:type="dxa"/>
            <w:gridSpan w:val="2"/>
          </w:tcPr>
          <w:p w14:paraId="1286B808" w14:textId="77777777" w:rsidR="00691D1B" w:rsidRDefault="00691D1B" w:rsidP="00936C6B">
            <w:pPr>
              <w:pStyle w:val="TableParagraph"/>
              <w:jc w:val="left"/>
              <w:rPr>
                <w:sz w:val="24"/>
              </w:rPr>
            </w:pPr>
          </w:p>
        </w:tc>
      </w:tr>
      <w:tr w:rsidR="009B6B22" w14:paraId="3F2C8969" w14:textId="77777777" w:rsidTr="009B6B22">
        <w:trPr>
          <w:trHeight w:val="340"/>
        </w:trPr>
        <w:tc>
          <w:tcPr>
            <w:tcW w:w="14765" w:type="dxa"/>
            <w:gridSpan w:val="16"/>
          </w:tcPr>
          <w:p w14:paraId="47B9D4FB" w14:textId="77777777" w:rsidR="009B6B22" w:rsidRDefault="009B6B22" w:rsidP="00936C6B">
            <w:pPr>
              <w:pStyle w:val="TableParagraph"/>
              <w:spacing w:before="31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691D1B" w14:paraId="62DDFD97" w14:textId="77777777" w:rsidTr="00F02E80">
        <w:trPr>
          <w:trHeight w:val="340"/>
        </w:trPr>
        <w:tc>
          <w:tcPr>
            <w:tcW w:w="14765" w:type="dxa"/>
            <w:gridSpan w:val="16"/>
            <w:vAlign w:val="center"/>
          </w:tcPr>
          <w:p w14:paraId="2AA04E06" w14:textId="1B01C29B" w:rsidR="00691D1B" w:rsidRPr="00711574" w:rsidRDefault="00691D1B" w:rsidP="00691D1B">
            <w:pPr>
              <w:pStyle w:val="TableParagraph"/>
              <w:numPr>
                <w:ilvl w:val="0"/>
                <w:numId w:val="34"/>
              </w:numPr>
              <w:spacing w:before="30"/>
              <w:jc w:val="left"/>
            </w:pPr>
            <w:r w:rsidRPr="005A5B2C">
              <w:t>Chopra, A. K.  “Dynamics of structures: Theory and applications to earthquake engineering”, PHI Ltd., 4th edition 2011.</w:t>
            </w:r>
          </w:p>
        </w:tc>
      </w:tr>
      <w:tr w:rsidR="00691D1B" w14:paraId="0585AF73" w14:textId="77777777" w:rsidTr="00F02E80">
        <w:trPr>
          <w:trHeight w:val="340"/>
        </w:trPr>
        <w:tc>
          <w:tcPr>
            <w:tcW w:w="14765" w:type="dxa"/>
            <w:gridSpan w:val="16"/>
            <w:vAlign w:val="center"/>
          </w:tcPr>
          <w:p w14:paraId="795679A5" w14:textId="0FB5C582" w:rsidR="00691D1B" w:rsidRPr="00711574" w:rsidRDefault="00691D1B" w:rsidP="00691D1B">
            <w:pPr>
              <w:pStyle w:val="TableParagraph"/>
              <w:numPr>
                <w:ilvl w:val="0"/>
                <w:numId w:val="34"/>
              </w:numPr>
              <w:spacing w:before="30"/>
              <w:jc w:val="left"/>
            </w:pPr>
            <w:r>
              <w:rPr>
                <w:i/>
                <w:color w:val="00000A"/>
              </w:rPr>
              <w:t>Mario, Paz,</w:t>
            </w:r>
            <w:r>
              <w:rPr>
                <w:color w:val="00000A"/>
              </w:rPr>
              <w:t xml:space="preserve"> “Structural dynamics”, CBS Publishers, 1</w:t>
            </w:r>
            <w:r>
              <w:rPr>
                <w:color w:val="00000A"/>
                <w:vertAlign w:val="superscript"/>
              </w:rPr>
              <w:t>st</w:t>
            </w:r>
            <w:r>
              <w:rPr>
                <w:color w:val="00000A"/>
              </w:rPr>
              <w:t xml:space="preserve"> edition 1991. </w:t>
            </w:r>
          </w:p>
        </w:tc>
      </w:tr>
      <w:tr w:rsidR="00691D1B" w14:paraId="7CD0E95B" w14:textId="77777777" w:rsidTr="00F02E80">
        <w:trPr>
          <w:trHeight w:val="340"/>
        </w:trPr>
        <w:tc>
          <w:tcPr>
            <w:tcW w:w="14765" w:type="dxa"/>
            <w:gridSpan w:val="16"/>
            <w:vAlign w:val="center"/>
          </w:tcPr>
          <w:p w14:paraId="74A86FAB" w14:textId="3FB58F7C" w:rsidR="00691D1B" w:rsidRPr="00711574" w:rsidRDefault="00691D1B" w:rsidP="00691D1B">
            <w:pPr>
              <w:pStyle w:val="TableParagraph"/>
              <w:numPr>
                <w:ilvl w:val="0"/>
                <w:numId w:val="34"/>
              </w:numPr>
              <w:spacing w:before="30"/>
              <w:jc w:val="left"/>
            </w:pPr>
            <w:r>
              <w:rPr>
                <w:i/>
                <w:color w:val="00000A"/>
              </w:rPr>
              <w:t>Clough R.W., &amp;</w:t>
            </w:r>
            <w:proofErr w:type="spellStart"/>
            <w:r>
              <w:rPr>
                <w:i/>
                <w:color w:val="00000A"/>
              </w:rPr>
              <w:t>Penzien</w:t>
            </w:r>
            <w:proofErr w:type="spellEnd"/>
            <w:r>
              <w:rPr>
                <w:i/>
                <w:color w:val="00000A"/>
              </w:rPr>
              <w:t>, J.</w:t>
            </w:r>
            <w:r>
              <w:rPr>
                <w:color w:val="00000A"/>
              </w:rPr>
              <w:t xml:space="preserve"> “Dynamics of Structures”, McGraw Hill international, 2</w:t>
            </w:r>
            <w:r>
              <w:rPr>
                <w:color w:val="00000A"/>
                <w:vertAlign w:val="superscript"/>
              </w:rPr>
              <w:t>nd</w:t>
            </w:r>
            <w:r>
              <w:rPr>
                <w:color w:val="00000A"/>
              </w:rPr>
              <w:t xml:space="preserve"> edition 1993.  </w:t>
            </w:r>
          </w:p>
        </w:tc>
      </w:tr>
      <w:tr w:rsidR="00691D1B" w14:paraId="78DFDCA8" w14:textId="77777777" w:rsidTr="009B6B22">
        <w:trPr>
          <w:trHeight w:val="340"/>
        </w:trPr>
        <w:tc>
          <w:tcPr>
            <w:tcW w:w="14765" w:type="dxa"/>
            <w:gridSpan w:val="16"/>
          </w:tcPr>
          <w:p w14:paraId="75953A06" w14:textId="620827E2" w:rsidR="00691D1B" w:rsidRDefault="00691D1B" w:rsidP="00936C6B">
            <w:pPr>
              <w:pStyle w:val="TableParagraph"/>
              <w:spacing w:before="32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691D1B" w14:paraId="716AC037" w14:textId="77777777" w:rsidTr="00F02E80">
        <w:trPr>
          <w:trHeight w:val="340"/>
        </w:trPr>
        <w:tc>
          <w:tcPr>
            <w:tcW w:w="14765" w:type="dxa"/>
            <w:gridSpan w:val="16"/>
            <w:vAlign w:val="center"/>
          </w:tcPr>
          <w:p w14:paraId="3F210933" w14:textId="0436BEAE" w:rsidR="00691D1B" w:rsidRPr="00711574" w:rsidRDefault="00691D1B" w:rsidP="00691D1B">
            <w:pPr>
              <w:pStyle w:val="TableParagraph"/>
              <w:numPr>
                <w:ilvl w:val="0"/>
                <w:numId w:val="35"/>
              </w:numPr>
              <w:spacing w:before="31"/>
              <w:jc w:val="left"/>
            </w:pPr>
            <w:proofErr w:type="spellStart"/>
            <w:r>
              <w:rPr>
                <w:color w:val="00000A"/>
              </w:rPr>
              <w:t>Siniu</w:t>
            </w:r>
            <w:proofErr w:type="spellEnd"/>
            <w:r>
              <w:rPr>
                <w:color w:val="00000A"/>
              </w:rPr>
              <w:t>, E. &amp;</w:t>
            </w:r>
            <w:proofErr w:type="spellStart"/>
            <w:r>
              <w:rPr>
                <w:color w:val="00000A"/>
              </w:rPr>
              <w:t>Scanlan</w:t>
            </w:r>
            <w:proofErr w:type="spellEnd"/>
            <w:r>
              <w:rPr>
                <w:color w:val="00000A"/>
              </w:rPr>
              <w:t xml:space="preserve">, R.H. “Wind effects on structures: fundamentals and applications to design”, John Wiley and </w:t>
            </w:r>
            <w:proofErr w:type="gramStart"/>
            <w:r>
              <w:rPr>
                <w:color w:val="00000A"/>
              </w:rPr>
              <w:t>Sons.,</w:t>
            </w:r>
            <w:proofErr w:type="gramEnd"/>
            <w:r>
              <w:rPr>
                <w:color w:val="00000A"/>
              </w:rPr>
              <w:t xml:space="preserve"> 1</w:t>
            </w:r>
            <w:r>
              <w:rPr>
                <w:color w:val="00000A"/>
                <w:vertAlign w:val="superscript"/>
              </w:rPr>
              <w:t>st</w:t>
            </w:r>
            <w:r>
              <w:rPr>
                <w:color w:val="00000A"/>
              </w:rPr>
              <w:t xml:space="preserve"> edition 1996.</w:t>
            </w:r>
          </w:p>
        </w:tc>
      </w:tr>
      <w:tr w:rsidR="00691D1B" w14:paraId="3678F846" w14:textId="77777777" w:rsidTr="00F02E80">
        <w:trPr>
          <w:trHeight w:val="340"/>
        </w:trPr>
        <w:tc>
          <w:tcPr>
            <w:tcW w:w="14765" w:type="dxa"/>
            <w:gridSpan w:val="16"/>
            <w:vAlign w:val="center"/>
          </w:tcPr>
          <w:p w14:paraId="275D0441" w14:textId="32DCE4E4" w:rsidR="00691D1B" w:rsidRPr="00711574" w:rsidRDefault="00691D1B" w:rsidP="00691D1B">
            <w:pPr>
              <w:pStyle w:val="TableParagraph"/>
              <w:numPr>
                <w:ilvl w:val="0"/>
                <w:numId w:val="35"/>
              </w:numPr>
              <w:spacing w:before="31"/>
              <w:jc w:val="left"/>
            </w:pPr>
            <w:proofErr w:type="spellStart"/>
            <w:r>
              <w:rPr>
                <w:i/>
                <w:color w:val="00000A"/>
              </w:rPr>
              <w:t>Meirovitch</w:t>
            </w:r>
            <w:proofErr w:type="spellEnd"/>
            <w:r>
              <w:rPr>
                <w:i/>
                <w:color w:val="00000A"/>
              </w:rPr>
              <w:t xml:space="preserve">, L. </w:t>
            </w:r>
            <w:r>
              <w:rPr>
                <w:color w:val="00000A"/>
              </w:rPr>
              <w:t>“Elements of Vibration Analysis”, McGraw-Hill, 2</w:t>
            </w:r>
            <w:r>
              <w:rPr>
                <w:color w:val="00000A"/>
                <w:vertAlign w:val="superscript"/>
              </w:rPr>
              <w:t>nd</w:t>
            </w:r>
            <w:r>
              <w:rPr>
                <w:color w:val="00000A"/>
              </w:rPr>
              <w:t xml:space="preserve"> edition 1986.</w:t>
            </w:r>
          </w:p>
        </w:tc>
      </w:tr>
      <w:tr w:rsidR="00691D1B" w14:paraId="41BCD6B6" w14:textId="77777777" w:rsidTr="009B6B22">
        <w:trPr>
          <w:trHeight w:val="340"/>
        </w:trPr>
        <w:tc>
          <w:tcPr>
            <w:tcW w:w="14765" w:type="dxa"/>
            <w:gridSpan w:val="16"/>
          </w:tcPr>
          <w:p w14:paraId="42B5564E" w14:textId="5F45BEBE" w:rsidR="00691D1B" w:rsidRDefault="00691D1B" w:rsidP="00691D1B">
            <w:pPr>
              <w:pStyle w:val="TableParagraph"/>
              <w:numPr>
                <w:ilvl w:val="0"/>
                <w:numId w:val="35"/>
              </w:numPr>
              <w:spacing w:before="31"/>
              <w:jc w:val="left"/>
            </w:pPr>
            <w:r w:rsidRPr="000B35CE">
              <w:rPr>
                <w:i/>
              </w:rPr>
              <w:t>Wilson, E. L.</w:t>
            </w:r>
            <w:r w:rsidRPr="000B35CE">
              <w:t xml:space="preserve"> “Static and Dynamic Analysis of Structures”, Computers and Structures, Inc., Berkeley, CA, 4</w:t>
            </w:r>
            <w:r w:rsidRPr="000B35CE">
              <w:rPr>
                <w:vertAlign w:val="superscript"/>
              </w:rPr>
              <w:t>th</w:t>
            </w:r>
            <w:r w:rsidRPr="000B35CE">
              <w:t xml:space="preserve"> edition 2004.</w:t>
            </w:r>
          </w:p>
        </w:tc>
      </w:tr>
    </w:tbl>
    <w:p w14:paraId="06AA4CE5" w14:textId="77777777" w:rsidR="002F6979" w:rsidRDefault="002F6979"/>
    <w:p w14:paraId="4E54A7DC" w14:textId="77777777" w:rsidR="002F6979" w:rsidRDefault="002F6979"/>
    <w:p w14:paraId="20B88561" w14:textId="77777777" w:rsidR="002F6979" w:rsidRDefault="002F6979"/>
    <w:p w14:paraId="61E1A7A3" w14:textId="3425012C" w:rsidR="005D1DEA" w:rsidRDefault="005D1DEA">
      <w:bookmarkStart w:id="0" w:name="_GoBack"/>
      <w:bookmarkEnd w:id="0"/>
    </w:p>
    <w:sectPr w:rsidR="005D1DEA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C17EBA" w14:textId="77777777" w:rsidR="00C23A32" w:rsidRDefault="00C23A32" w:rsidP="00D42227">
      <w:r>
        <w:separator/>
      </w:r>
    </w:p>
  </w:endnote>
  <w:endnote w:type="continuationSeparator" w:id="0">
    <w:p w14:paraId="4706FA93" w14:textId="77777777" w:rsidR="00C23A32" w:rsidRDefault="00C23A32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D9FBD0" w14:textId="77777777" w:rsidR="00B47ED7" w:rsidRDefault="00B47ED7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DFD3C7" w14:textId="77777777" w:rsidR="00C23A32" w:rsidRDefault="00C23A32" w:rsidP="00D42227">
      <w:r>
        <w:separator/>
      </w:r>
    </w:p>
  </w:footnote>
  <w:footnote w:type="continuationSeparator" w:id="0">
    <w:p w14:paraId="30B2049C" w14:textId="77777777" w:rsidR="00C23A32" w:rsidRDefault="00C23A32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76D9F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23A32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4AB708-7409-4519-A36E-73A44918C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34:00Z</dcterms:modified>
</cp:coreProperties>
</file>